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pendency Injection (DI)</w:t>
      </w:r>
      <w:r>
        <w:t xml:space="preserve"> </w:t>
      </w:r>
      <w:r>
        <w:t xml:space="preserve">is a software design pattern that aims to decouple objects from their dependencies by injecting or passing those dependencies into a dependent object. It promotes flexibility, testability, and maintainabilit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ependency Injecti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eir article provides an in-depth explanation of Dependency Injection, examples, advantages, and disadvant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Design Patterns</w:t>
        </w:r>
        <w:r>
          <w:rPr>
            <w:rStyle w:val="Hyperlink"/>
          </w:rPr>
          <w:t xml:space="preserve">: This resource specifically focuses on the Java implementation of Dependency Injection, emphasizing its benefits and usag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uad Efendi</w:t>
        </w:r>
        <w:r>
          <w:rPr>
            <w:rStyle w:val="Hyperlink"/>
          </w:rPr>
          <w:t xml:space="preserve">: The article on this website delves into the concept of Dependency Injection and its role in managing dependencies between objec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dium</w:t>
        </w:r>
        <w:r>
          <w:rPr>
            <w:rStyle w:val="Hyperlink"/>
          </w:rPr>
          <w:t xml:space="preserve">: Learn about Dependency Injection’s technique of supplying object dependencies and how it enhances code flexibility and testabilit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ackify</w:t>
        </w:r>
        <w:r>
          <w:rPr>
            <w:rStyle w:val="Hyperlink"/>
          </w:rPr>
          <w:t xml:space="preserve">: Their explanation covers Dependency Injection as an alternative to the service locator pattern, with practical insigh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Dependency Injectio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uadefendi.com/docs/design-patterns/creational/dependency-injection/" TargetMode="External" /><Relationship Type="http://schemas.openxmlformats.org/officeDocument/2006/relationships/hyperlink" Id="rId21" Target="https://java-design-patterns.com/patterns/dependency-injection/" TargetMode="External" /><Relationship Type="http://schemas.openxmlformats.org/officeDocument/2006/relationships/hyperlink" Id="rId23" Target="https://medium.com/@sardar.khan299/understanding-dependency-injection-a-powerful-design-pattern-for-flexible-and-testable-code-5e1161dd37dd" TargetMode="External" /><Relationship Type="http://schemas.openxmlformats.org/officeDocument/2006/relationships/hyperlink" Id="rId24" Target="https://stackify.com/dependency-injection/" TargetMode="External" /><Relationship Type="http://schemas.openxmlformats.org/officeDocument/2006/relationships/hyperlink" Id="rId20" Target="https://www.geeksforgeeks.org/dependency-injectiondi-design-patte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uadefendi.com/docs/design-patterns/creational/dependency-injection/" TargetMode="External" /><Relationship Type="http://schemas.openxmlformats.org/officeDocument/2006/relationships/hyperlink" Id="rId21" Target="https://java-design-patterns.com/patterns/dependency-injection/" TargetMode="External" /><Relationship Type="http://schemas.openxmlformats.org/officeDocument/2006/relationships/hyperlink" Id="rId23" Target="https://medium.com/@sardar.khan299/understanding-dependency-injection-a-powerful-design-pattern-for-flexible-and-testable-code-5e1161dd37dd" TargetMode="External" /><Relationship Type="http://schemas.openxmlformats.org/officeDocument/2006/relationships/hyperlink" Id="rId24" Target="https://stackify.com/dependency-injection/" TargetMode="External" /><Relationship Type="http://schemas.openxmlformats.org/officeDocument/2006/relationships/hyperlink" Id="rId20" Target="https://www.geeksforgeeks.org/dependency-injectiondi-design-patte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0Z</dcterms:created>
  <dcterms:modified xsi:type="dcterms:W3CDTF">2024-03-23T04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